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01CE8" w14:textId="33A29ACB" w:rsidR="00660000" w:rsidRDefault="00660000" w:rsidP="00660000">
      <w:pPr>
        <w:pStyle w:val="Heading3"/>
      </w:pPr>
    </w:p>
    <w:p w14:paraId="43FB541E" w14:textId="6E14CD03" w:rsidR="00660000" w:rsidRPr="008F6F63" w:rsidRDefault="00660000" w:rsidP="008F6F63">
      <w:pPr>
        <w:pStyle w:val="Heading2"/>
        <w:numPr>
          <w:ilvl w:val="0"/>
          <w:numId w:val="5"/>
        </w:numPr>
      </w:pPr>
      <w:r w:rsidRPr="008F6F63">
        <w:rPr>
          <w:rStyle w:val="Heading1Char"/>
          <w:sz w:val="26"/>
          <w:szCs w:val="26"/>
        </w:rPr>
        <w:t>Tell me about your proudest professional achievement</w:t>
      </w:r>
      <w:r w:rsidRPr="008F6F63">
        <w:t xml:space="preserve">.  It can also be a personal or school project. </w:t>
      </w:r>
    </w:p>
    <w:p w14:paraId="48E1B60A" w14:textId="5E9804A9" w:rsidR="00660000" w:rsidRPr="00660000" w:rsidRDefault="00935ECD" w:rsidP="00660000">
      <w:pPr>
        <w:autoSpaceDE w:val="0"/>
        <w:autoSpaceDN w:val="0"/>
        <w:adjustRightInd w:val="0"/>
        <w:spacing w:line="240" w:lineRule="auto"/>
        <w:ind w:left="720"/>
        <w:contextualSpacing/>
        <w:rPr>
          <w:rFonts w:cstheme="minorHAnsi"/>
        </w:rPr>
      </w:pPr>
      <w:r>
        <w:rPr>
          <w:rFonts w:cstheme="minorHAnsi"/>
        </w:rPr>
        <w:t>I’m proud that I was able to contribute to all large and small successful project</w:t>
      </w:r>
      <w:r w:rsidR="00474E2E">
        <w:rPr>
          <w:rFonts w:cstheme="minorHAnsi"/>
        </w:rPr>
        <w:t>s</w:t>
      </w:r>
      <w:r>
        <w:rPr>
          <w:rFonts w:cstheme="minorHAnsi"/>
        </w:rPr>
        <w:t xml:space="preserve"> that I worked </w:t>
      </w:r>
      <w:r w:rsidR="00474E2E">
        <w:rPr>
          <w:rFonts w:cstheme="minorHAnsi"/>
        </w:rPr>
        <w:t xml:space="preserve">on </w:t>
      </w:r>
      <w:r>
        <w:rPr>
          <w:rFonts w:cstheme="minorHAnsi"/>
        </w:rPr>
        <w:t xml:space="preserve">over the years. But probably one project I would be </w:t>
      </w:r>
      <w:r w:rsidR="00474E2E">
        <w:rPr>
          <w:rFonts w:cstheme="minorHAnsi"/>
        </w:rPr>
        <w:t>proud</w:t>
      </w:r>
      <w:r>
        <w:rPr>
          <w:rFonts w:cstheme="minorHAnsi"/>
        </w:rPr>
        <w:t xml:space="preserve"> </w:t>
      </w:r>
      <w:r w:rsidR="00474E2E">
        <w:rPr>
          <w:rFonts w:cstheme="minorHAnsi"/>
        </w:rPr>
        <w:t xml:space="preserve">of </w:t>
      </w:r>
      <w:r>
        <w:rPr>
          <w:rFonts w:cstheme="minorHAnsi"/>
        </w:rPr>
        <w:t xml:space="preserve">because it was the most challenging one that I worked with. I worked in KPMG with </w:t>
      </w:r>
      <w:r w:rsidR="00474E2E">
        <w:rPr>
          <w:rFonts w:cstheme="minorHAnsi"/>
        </w:rPr>
        <w:t xml:space="preserve">the </w:t>
      </w:r>
      <w:r>
        <w:rPr>
          <w:rFonts w:cstheme="minorHAnsi"/>
        </w:rPr>
        <w:t xml:space="preserve">SOLR search engine. Among other things SOLR ingested and indexed a lot of not structured documents like MS Word, text, and PDF available for search. </w:t>
      </w:r>
      <w:r w:rsidR="00474E2E">
        <w:rPr>
          <w:rFonts w:cstheme="minorHAnsi"/>
        </w:rPr>
        <w:t>The u</w:t>
      </w:r>
      <w:r>
        <w:rPr>
          <w:rFonts w:cstheme="minorHAnsi"/>
        </w:rPr>
        <w:t>ser was able to search those documents by certain term</w:t>
      </w:r>
      <w:r w:rsidR="00492DC9">
        <w:rPr>
          <w:rFonts w:cstheme="minorHAnsi"/>
        </w:rPr>
        <w:t>s</w:t>
      </w:r>
      <w:r>
        <w:rPr>
          <w:rFonts w:cstheme="minorHAnsi"/>
        </w:rPr>
        <w:t xml:space="preserve">. At one point I was presented with </w:t>
      </w:r>
      <w:r w:rsidR="00474E2E">
        <w:rPr>
          <w:rFonts w:cstheme="minorHAnsi"/>
        </w:rPr>
        <w:t xml:space="preserve">an </w:t>
      </w:r>
      <w:r>
        <w:rPr>
          <w:rFonts w:cstheme="minorHAnsi"/>
        </w:rPr>
        <w:t xml:space="preserve">assignment to parse thousands of legal contracts in PDF and extract from them few pieces of information such as </w:t>
      </w:r>
      <w:r w:rsidR="00474E2E">
        <w:rPr>
          <w:rFonts w:cstheme="minorHAnsi"/>
        </w:rPr>
        <w:t xml:space="preserve">the </w:t>
      </w:r>
      <w:r>
        <w:rPr>
          <w:rFonts w:cstheme="minorHAnsi"/>
        </w:rPr>
        <w:t>name of the company that KPMG has contract</w:t>
      </w:r>
      <w:r w:rsidR="00474E2E">
        <w:rPr>
          <w:rFonts w:cstheme="minorHAnsi"/>
        </w:rPr>
        <w:t>ed</w:t>
      </w:r>
      <w:r>
        <w:rPr>
          <w:rFonts w:cstheme="minorHAnsi"/>
        </w:rPr>
        <w:t xml:space="preserve"> with, </w:t>
      </w:r>
      <w:r w:rsidR="00474E2E">
        <w:rPr>
          <w:rFonts w:cstheme="minorHAnsi"/>
        </w:rPr>
        <w:t xml:space="preserve">the </w:t>
      </w:r>
      <w:r>
        <w:rPr>
          <w:rFonts w:cstheme="minorHAnsi"/>
        </w:rPr>
        <w:t>address of this company</w:t>
      </w:r>
      <w:r w:rsidR="00474E2E">
        <w:rPr>
          <w:rFonts w:cstheme="minorHAnsi"/>
        </w:rPr>
        <w:t>,</w:t>
      </w:r>
      <w:r>
        <w:rPr>
          <w:rFonts w:cstheme="minorHAnsi"/>
        </w:rPr>
        <w:t xml:space="preserve"> and dates of beginning and the end of the contract. First</w:t>
      </w:r>
      <w:r w:rsidR="003B79D2">
        <w:rPr>
          <w:rFonts w:cstheme="minorHAnsi"/>
        </w:rPr>
        <w:t>,</w:t>
      </w:r>
      <w:r>
        <w:rPr>
          <w:rFonts w:cstheme="minorHAnsi"/>
        </w:rPr>
        <w:t xml:space="preserve"> I search on the internet if any </w:t>
      </w:r>
      <w:r w:rsidR="003B79D2">
        <w:rPr>
          <w:rFonts w:cstheme="minorHAnsi"/>
        </w:rPr>
        <w:t xml:space="preserve">open source or commercial solutions </w:t>
      </w:r>
      <w:r w:rsidR="00474E2E">
        <w:rPr>
          <w:rFonts w:cstheme="minorHAnsi"/>
        </w:rPr>
        <w:t xml:space="preserve">were </w:t>
      </w:r>
      <w:r w:rsidR="003B79D2">
        <w:rPr>
          <w:rFonts w:cstheme="minorHAnsi"/>
        </w:rPr>
        <w:t xml:space="preserve">available for such </w:t>
      </w:r>
      <w:r w:rsidR="00474E2E">
        <w:rPr>
          <w:rFonts w:cstheme="minorHAnsi"/>
        </w:rPr>
        <w:t xml:space="preserve">a </w:t>
      </w:r>
      <w:r w:rsidR="003B79D2">
        <w:rPr>
          <w:rFonts w:cstheme="minorHAnsi"/>
        </w:rPr>
        <w:t>task but found nothing. I start</w:t>
      </w:r>
      <w:r w:rsidR="00492DC9">
        <w:rPr>
          <w:rFonts w:cstheme="minorHAnsi"/>
        </w:rPr>
        <w:t>ed</w:t>
      </w:r>
      <w:r w:rsidR="003B79D2">
        <w:rPr>
          <w:rFonts w:cstheme="minorHAnsi"/>
        </w:rPr>
        <w:t xml:space="preserve"> reading few randomly selected contracts and found that there is no standard or even common pattern for specifying </w:t>
      </w:r>
      <w:r w:rsidR="00474E2E">
        <w:rPr>
          <w:rFonts w:cstheme="minorHAnsi"/>
        </w:rPr>
        <w:t xml:space="preserve">the </w:t>
      </w:r>
      <w:r w:rsidR="003B79D2">
        <w:rPr>
          <w:rFonts w:cstheme="minorHAnsi"/>
        </w:rPr>
        <w:t xml:space="preserve">information I needed. The most challenging part </w:t>
      </w:r>
      <w:r w:rsidR="00474E2E">
        <w:rPr>
          <w:rFonts w:cstheme="minorHAnsi"/>
        </w:rPr>
        <w:t xml:space="preserve">is </w:t>
      </w:r>
      <w:r w:rsidR="003B79D2">
        <w:rPr>
          <w:rFonts w:cstheme="minorHAnsi"/>
        </w:rPr>
        <w:t xml:space="preserve">that I have to start from scratch without any available solution. My first approach was to hopefully use </w:t>
      </w:r>
      <w:r w:rsidR="00474E2E">
        <w:rPr>
          <w:rFonts w:cstheme="minorHAnsi"/>
        </w:rPr>
        <w:t xml:space="preserve">the </w:t>
      </w:r>
      <w:r w:rsidR="003B79D2">
        <w:rPr>
          <w:rFonts w:cstheme="minorHAnsi"/>
        </w:rPr>
        <w:t xml:space="preserve">neural network or some other machine learning (ML) software to extract data from contracts. However, to use </w:t>
      </w:r>
      <w:r w:rsidR="00474E2E">
        <w:rPr>
          <w:rFonts w:cstheme="minorHAnsi"/>
        </w:rPr>
        <w:t xml:space="preserve">the </w:t>
      </w:r>
      <w:r w:rsidR="003B79D2">
        <w:rPr>
          <w:rFonts w:cstheme="minorHAnsi"/>
        </w:rPr>
        <w:t xml:space="preserve">ML system, first I need to train it. I had to tag particular parts of the document that can be used for training.  When I </w:t>
      </w:r>
      <w:r w:rsidR="00642C02">
        <w:rPr>
          <w:rFonts w:cstheme="minorHAnsi"/>
        </w:rPr>
        <w:t xml:space="preserve">keep analyzing documents, I found </w:t>
      </w:r>
      <w:r w:rsidR="00474E2E">
        <w:rPr>
          <w:rFonts w:cstheme="minorHAnsi"/>
        </w:rPr>
        <w:t xml:space="preserve">a </w:t>
      </w:r>
      <w:r w:rsidR="00642C02">
        <w:rPr>
          <w:rFonts w:cstheme="minorHAnsi"/>
        </w:rPr>
        <w:t xml:space="preserve">certain pattern that I can use for tagging. Using </w:t>
      </w:r>
      <w:r w:rsidR="00474E2E">
        <w:rPr>
          <w:rFonts w:cstheme="minorHAnsi"/>
        </w:rPr>
        <w:t xml:space="preserve">a </w:t>
      </w:r>
      <w:r w:rsidR="00642C02">
        <w:rPr>
          <w:rFonts w:cstheme="minorHAnsi"/>
        </w:rPr>
        <w:t xml:space="preserve">custom build program using natural language processing libraries I was able to simplify my targeted search splitting into the sentences converting them into lower case </w:t>
      </w:r>
      <w:r w:rsidR="00062442">
        <w:rPr>
          <w:rFonts w:cstheme="minorHAnsi"/>
        </w:rPr>
        <w:t>removing stop words. After that</w:t>
      </w:r>
      <w:r w:rsidR="00474E2E">
        <w:rPr>
          <w:rFonts w:cstheme="minorHAnsi"/>
        </w:rPr>
        <w:t>,</w:t>
      </w:r>
      <w:r w:rsidR="00062442">
        <w:rPr>
          <w:rFonts w:cstheme="minorHAnsi"/>
        </w:rPr>
        <w:t xml:space="preserve"> I used stepwise refinement search applying regular expressions extracting names of contra parties, another set of patterns extracting addresses and dates. Eventually</w:t>
      </w:r>
      <w:r w:rsidR="00474E2E">
        <w:rPr>
          <w:rFonts w:cstheme="minorHAnsi"/>
        </w:rPr>
        <w:t>,</w:t>
      </w:r>
      <w:r w:rsidR="00062442">
        <w:rPr>
          <w:rFonts w:cstheme="minorHAnsi"/>
        </w:rPr>
        <w:t xml:space="preserve"> </w:t>
      </w:r>
      <w:r w:rsidR="00474E2E">
        <w:rPr>
          <w:rFonts w:cstheme="minorHAnsi"/>
        </w:rPr>
        <w:t xml:space="preserve">the </w:t>
      </w:r>
      <w:r w:rsidR="00062442">
        <w:rPr>
          <w:rFonts w:cstheme="minorHAnsi"/>
        </w:rPr>
        <w:t xml:space="preserve">program </w:t>
      </w:r>
      <w:r w:rsidR="00474E2E">
        <w:rPr>
          <w:rFonts w:cstheme="minorHAnsi"/>
        </w:rPr>
        <w:t xml:space="preserve">was </w:t>
      </w:r>
      <w:r w:rsidR="00062442">
        <w:rPr>
          <w:rFonts w:cstheme="minorHAnsi"/>
        </w:rPr>
        <w:t>designed as a decision tree of regular expression patterns from most common to more specific</w:t>
      </w:r>
      <w:r w:rsidR="00474E2E">
        <w:rPr>
          <w:rFonts w:cstheme="minorHAnsi"/>
        </w:rPr>
        <w:t>ally</w:t>
      </w:r>
      <w:r w:rsidR="00062442">
        <w:rPr>
          <w:rFonts w:cstheme="minorHAnsi"/>
        </w:rPr>
        <w:t xml:space="preserve"> used to extract all terms that I need. After converting PDF file to text format and parsing those documents I was able to process 80% of documents that was acceptable to users. 20% of documents </w:t>
      </w:r>
      <w:r w:rsidR="00905F56">
        <w:rPr>
          <w:rFonts w:cstheme="minorHAnsi"/>
        </w:rPr>
        <w:t>after converting from PDF to text files w</w:t>
      </w:r>
      <w:r w:rsidR="00474E2E">
        <w:rPr>
          <w:rFonts w:cstheme="minorHAnsi"/>
        </w:rPr>
        <w:t>ere</w:t>
      </w:r>
      <w:r w:rsidR="00905F56">
        <w:rPr>
          <w:rFonts w:cstheme="minorHAnsi"/>
        </w:rPr>
        <w:t xml:space="preserve"> humanly unreadable because they contained non</w:t>
      </w:r>
      <w:r w:rsidR="00474E2E">
        <w:rPr>
          <w:rFonts w:cstheme="minorHAnsi"/>
        </w:rPr>
        <w:t>-readable</w:t>
      </w:r>
      <w:r w:rsidR="00905F56">
        <w:rPr>
          <w:rFonts w:cstheme="minorHAnsi"/>
        </w:rPr>
        <w:t xml:space="preserve"> character</w:t>
      </w:r>
      <w:r w:rsidR="00474E2E">
        <w:rPr>
          <w:rFonts w:cstheme="minorHAnsi"/>
        </w:rPr>
        <w:t>s</w:t>
      </w:r>
      <w:r w:rsidR="00905F56">
        <w:rPr>
          <w:rFonts w:cstheme="minorHAnsi"/>
        </w:rPr>
        <w:t xml:space="preserve"> inside the words, some words were just unreadable</w:t>
      </w:r>
      <w:r w:rsidR="00474E2E">
        <w:rPr>
          <w:rFonts w:cstheme="minorHAnsi"/>
        </w:rPr>
        <w:t>,</w:t>
      </w:r>
      <w:r w:rsidR="00905F56">
        <w:rPr>
          <w:rFonts w:cstheme="minorHAnsi"/>
        </w:rPr>
        <w:t xml:space="preserve"> etc. However</w:t>
      </w:r>
      <w:r w:rsidR="00474E2E">
        <w:rPr>
          <w:rFonts w:cstheme="minorHAnsi"/>
        </w:rPr>
        <w:t>,</w:t>
      </w:r>
      <w:r w:rsidR="00905F56">
        <w:rPr>
          <w:rFonts w:cstheme="minorHAnsi"/>
        </w:rPr>
        <w:t xml:space="preserve"> </w:t>
      </w:r>
      <w:r w:rsidR="00474E2E">
        <w:rPr>
          <w:rFonts w:cstheme="minorHAnsi"/>
        </w:rPr>
        <w:t xml:space="preserve">an </w:t>
      </w:r>
      <w:r w:rsidR="00905F56">
        <w:rPr>
          <w:rFonts w:cstheme="minorHAnsi"/>
        </w:rPr>
        <w:t xml:space="preserve">80% success rate was acceptable by users because it dramatically reduce </w:t>
      </w:r>
      <w:r w:rsidR="00474E2E">
        <w:rPr>
          <w:rFonts w:cstheme="minorHAnsi"/>
        </w:rPr>
        <w:t xml:space="preserve">the </w:t>
      </w:r>
      <w:r w:rsidR="00905F56">
        <w:rPr>
          <w:rFonts w:cstheme="minorHAnsi"/>
        </w:rPr>
        <w:t>time to search those contract</w:t>
      </w:r>
      <w:r w:rsidR="00474E2E">
        <w:rPr>
          <w:rFonts w:cstheme="minorHAnsi"/>
        </w:rPr>
        <w:t>s</w:t>
      </w:r>
      <w:r w:rsidR="00905F56">
        <w:rPr>
          <w:rFonts w:cstheme="minorHAnsi"/>
        </w:rPr>
        <w:t>.</w:t>
      </w:r>
    </w:p>
    <w:p w14:paraId="16117B99" w14:textId="75A1E7DA" w:rsidR="00660000" w:rsidRPr="008F6F63" w:rsidRDefault="00472B87" w:rsidP="008F6F63">
      <w:pPr>
        <w:pStyle w:val="Heading2"/>
      </w:pPr>
      <w:r w:rsidRPr="008F6F63">
        <w:t xml:space="preserve">2. </w:t>
      </w:r>
      <w:r w:rsidR="00660000" w:rsidRPr="008F6F63">
        <w:t xml:space="preserve">Tell me about something you have read recently that you would recommend and why. (Can be a Github Repo, Article, Blog, Book, etc) </w:t>
      </w:r>
    </w:p>
    <w:p w14:paraId="4E16C555" w14:textId="6FCFB276" w:rsidR="00474E2E" w:rsidRDefault="00474E2E" w:rsidP="00474E2E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cstheme="minorHAnsi"/>
        </w:rPr>
      </w:pPr>
      <w:r>
        <w:rPr>
          <w:rFonts w:cstheme="minorHAnsi"/>
        </w:rPr>
        <w:t xml:space="preserve">It’s not recent but I would recommend </w:t>
      </w:r>
      <w:r w:rsidR="00152224">
        <w:rPr>
          <w:rFonts w:cstheme="minorHAnsi"/>
        </w:rPr>
        <w:t xml:space="preserve">the </w:t>
      </w:r>
      <w:r>
        <w:rPr>
          <w:rFonts w:cstheme="minorHAnsi"/>
        </w:rPr>
        <w:t>following books:</w:t>
      </w:r>
    </w:p>
    <w:p w14:paraId="5BE0FA4E" w14:textId="77777777" w:rsidR="00474E2E" w:rsidRDefault="00474E2E" w:rsidP="00474E2E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cstheme="minorHAnsi"/>
        </w:rPr>
      </w:pPr>
    </w:p>
    <w:p w14:paraId="01D21DBB" w14:textId="5A9D3401" w:rsidR="00474E2E" w:rsidRDefault="00474E2E" w:rsidP="00474E2E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20"/>
        <w:contextualSpacing/>
        <w:rPr>
          <w:rStyle w:val="a-size-extra-large"/>
          <w:rFonts w:ascii="Arial" w:hAnsi="Arial" w:cs="Arial"/>
          <w:color w:val="0F1111"/>
          <w:sz w:val="18"/>
          <w:szCs w:val="18"/>
        </w:rPr>
      </w:pPr>
      <w:r w:rsidRPr="00474E2E">
        <w:rPr>
          <w:rStyle w:val="a-size-extra-large"/>
          <w:rFonts w:ascii="Arial" w:hAnsi="Arial" w:cs="Arial"/>
          <w:color w:val="0F1111"/>
          <w:sz w:val="24"/>
          <w:szCs w:val="24"/>
        </w:rPr>
        <w:t>Modern Java in Action</w:t>
      </w:r>
      <w:r w:rsidRPr="00474E2E">
        <w:rPr>
          <w:rStyle w:val="a-size-extra-large"/>
          <w:rFonts w:ascii="Arial" w:hAnsi="Arial" w:cs="Arial"/>
          <w:color w:val="0F1111"/>
          <w:szCs w:val="20"/>
        </w:rPr>
        <w:t xml:space="preserve">: </w:t>
      </w:r>
      <w:hyperlink r:id="rId5" w:history="1">
        <w:r w:rsidRPr="00BD2F3D">
          <w:rPr>
            <w:rStyle w:val="Hyperlink"/>
            <w:rFonts w:ascii="Arial" w:hAnsi="Arial" w:cs="Arial"/>
            <w:sz w:val="18"/>
            <w:szCs w:val="18"/>
          </w:rPr>
          <w:t>https://smile.amazon.com/Modern-Java-Action-functional-programming/dp/1617293563/ref=sr_1_3?dchild=1&amp;keywords=modern+java+in+action&amp;qid=1634662828&amp;qsid=139-2122694-1714111&amp;sr=8-3&amp;sres=1617293563%2CB08288LT6T%2C1617291471%2C1617294543%2C0134685997%2C1617296023%2C1617294691%2CB079MD426Z%2C1449370772%2C1617291994%2C149197317X%2C1617290769%2C1617292737%2C1937785467%2CB008VRFNOC%2C1484242777&amp;srpt=ABIS_BOOK</w:t>
        </w:r>
      </w:hyperlink>
    </w:p>
    <w:p w14:paraId="455D3B0C" w14:textId="61B4D7CC" w:rsidR="00474E2E" w:rsidRDefault="00474E2E" w:rsidP="00474E2E">
      <w:pPr>
        <w:pStyle w:val="Heading1"/>
        <w:shd w:val="clear" w:color="auto" w:fill="FFFFFF"/>
        <w:spacing w:before="0" w:line="540" w:lineRule="atLeast"/>
        <w:rPr>
          <w:rStyle w:val="a-size-large"/>
          <w:rFonts w:ascii="Arial" w:hAnsi="Arial" w:cs="Arial"/>
          <w:color w:val="565959"/>
          <w:sz w:val="18"/>
          <w:szCs w:val="18"/>
        </w:rPr>
      </w:pPr>
      <w:r>
        <w:lastRenderedPageBreak/>
        <w:tab/>
      </w:r>
      <w:r>
        <w:tab/>
      </w:r>
      <w:r w:rsidRPr="00474E2E">
        <w:rPr>
          <w:rStyle w:val="a-size-extra-large"/>
          <w:rFonts w:ascii="Arial" w:hAnsi="Arial" w:cs="Arial"/>
          <w:color w:val="0F1111"/>
          <w:sz w:val="24"/>
          <w:szCs w:val="24"/>
        </w:rPr>
        <w:t>Effective Java </w:t>
      </w:r>
      <w:r w:rsidRPr="00474E2E">
        <w:rPr>
          <w:rStyle w:val="a-size-large"/>
          <w:rFonts w:ascii="Arial" w:hAnsi="Arial" w:cs="Arial"/>
          <w:color w:val="565959"/>
          <w:sz w:val="24"/>
          <w:szCs w:val="24"/>
        </w:rPr>
        <w:t>3rd Edition</w:t>
      </w:r>
      <w:r>
        <w:rPr>
          <w:rStyle w:val="a-size-large"/>
          <w:rFonts w:ascii="Arial" w:hAnsi="Arial" w:cs="Arial"/>
          <w:color w:val="565959"/>
          <w:sz w:val="24"/>
          <w:szCs w:val="24"/>
        </w:rPr>
        <w:t xml:space="preserve">: </w:t>
      </w:r>
      <w:r>
        <w:rPr>
          <w:rStyle w:val="a-size-large"/>
          <w:rFonts w:ascii="Arial" w:hAnsi="Arial" w:cs="Arial"/>
          <w:color w:val="565959"/>
          <w:sz w:val="18"/>
          <w:szCs w:val="18"/>
        </w:rPr>
        <w:tab/>
      </w:r>
      <w:hyperlink r:id="rId6" w:history="1">
        <w:r w:rsidRPr="00BD2F3D">
          <w:rPr>
            <w:rStyle w:val="Hyperlink"/>
            <w:rFonts w:ascii="Arial" w:hAnsi="Arial" w:cs="Arial"/>
            <w:sz w:val="18"/>
            <w:szCs w:val="18"/>
          </w:rPr>
          <w:t>https://smile.amazon.com/Effective-Java-Joshua-Bloch/dp/0134685997/ref=pd_bxgy_img_1/139-2122694-1714111?pd_rd_w=IX7DX&amp;pf_rd_p=c64372fa-c41c-422e-990d-9e034f73989b&amp;pf_rd_r=9VWBCW42ZPF7ZHH4PCMB&amp;pd_rd_r=ece688ae-aabd-418b-be7e-93573f47932e&amp;pd_rd_wg=EaibR&amp;pd_rd_i=0134685997&amp;psc=1</w:t>
        </w:r>
      </w:hyperlink>
    </w:p>
    <w:p w14:paraId="72AD21F3" w14:textId="77777777" w:rsidR="00474E2E" w:rsidRPr="00474E2E" w:rsidRDefault="00474E2E" w:rsidP="00474E2E"/>
    <w:p w14:paraId="3DCC007E" w14:textId="74EFA28C" w:rsidR="00474E2E" w:rsidRPr="00474E2E" w:rsidRDefault="00474E2E" w:rsidP="00474E2E"/>
    <w:p w14:paraId="3FE40A88" w14:textId="77777777" w:rsidR="00474E2E" w:rsidRPr="005E7539" w:rsidRDefault="00474E2E" w:rsidP="00474E2E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cstheme="minorHAnsi"/>
        </w:rPr>
      </w:pPr>
    </w:p>
    <w:p w14:paraId="37BF4784" w14:textId="7932D27D" w:rsidR="00660000" w:rsidRPr="00843964" w:rsidRDefault="00472B87" w:rsidP="00472B87">
      <w:pPr>
        <w:pStyle w:val="Heading2"/>
        <w:rPr>
          <w:rFonts w:cstheme="minorHAnsi"/>
        </w:rPr>
      </w:pPr>
      <w:r>
        <w:t xml:space="preserve">3. </w:t>
      </w:r>
      <w:r w:rsidR="00660000" w:rsidRPr="005E7539">
        <w:t xml:space="preserve">How would you explain </w:t>
      </w:r>
      <w:r w:rsidR="00660000">
        <w:t xml:space="preserve">to your grandmother </w:t>
      </w:r>
      <w:r w:rsidR="00660000" w:rsidRPr="005E7539">
        <w:t>what Availity does</w:t>
      </w:r>
      <w:r w:rsidR="00660000">
        <w:t>?</w:t>
      </w:r>
    </w:p>
    <w:p w14:paraId="0F7348D7" w14:textId="2B02166B" w:rsidR="00843964" w:rsidRPr="005E7539" w:rsidRDefault="00843964" w:rsidP="00843964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line="240" w:lineRule="auto"/>
        <w:ind w:left="720"/>
        <w:contextualSpacing/>
        <w:rPr>
          <w:rFonts w:cstheme="minorHAnsi"/>
        </w:rPr>
      </w:pPr>
      <w:r>
        <w:t xml:space="preserve">Gramma. If you go to </w:t>
      </w:r>
      <w:r w:rsidR="00152224">
        <w:t xml:space="preserve">the </w:t>
      </w:r>
      <w:r>
        <w:t>availity.com site from your phone or computer you can check your coverage, benefits, name of the medical plan</w:t>
      </w:r>
      <w:r w:rsidR="00871899">
        <w:t xml:space="preserve"> including Medicare, coverage date, member id (that you can tell your doctor billing office). It</w:t>
      </w:r>
      <w:r w:rsidR="00152224">
        <w:t xml:space="preserve"> allows</w:t>
      </w:r>
      <w:r w:rsidR="00871899">
        <w:t xml:space="preserve"> doctor office and hospital</w:t>
      </w:r>
      <w:r w:rsidR="00A34347">
        <w:t>s</w:t>
      </w:r>
      <w:r w:rsidR="00871899">
        <w:t xml:space="preserve"> access your information from your insurance</w:t>
      </w:r>
      <w:r w:rsidR="00A34347">
        <w:t xml:space="preserve"> companies and assist them to pay your medical claims.</w:t>
      </w:r>
      <w:r w:rsidR="00871899">
        <w:t xml:space="preserve"> </w:t>
      </w:r>
    </w:p>
    <w:p w14:paraId="6980F300" w14:textId="77777777" w:rsidR="00493B49" w:rsidRDefault="00493B49"/>
    <w:sectPr w:rsidR="00493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55B93"/>
    <w:multiLevelType w:val="hybridMultilevel"/>
    <w:tmpl w:val="F1F6F938"/>
    <w:lvl w:ilvl="0" w:tplc="AFC830AE">
      <w:start w:val="1"/>
      <w:numFmt w:val="bullet"/>
      <w:pStyle w:val="ListParagraph"/>
      <w:lvlText w:val=""/>
      <w:lvlJc w:val="left"/>
      <w:pPr>
        <w:ind w:left="630" w:hanging="360"/>
      </w:pPr>
      <w:rPr>
        <w:rFonts w:ascii="Symbol" w:hAnsi="Symbol" w:hint="default"/>
        <w:color w:val="ED7D31" w:themeColor="accent2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F092AC3"/>
    <w:multiLevelType w:val="hybridMultilevel"/>
    <w:tmpl w:val="ADB47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A3BB9"/>
    <w:multiLevelType w:val="hybridMultilevel"/>
    <w:tmpl w:val="3628E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2034F0"/>
    <w:multiLevelType w:val="hybridMultilevel"/>
    <w:tmpl w:val="20F002B2"/>
    <w:lvl w:ilvl="0" w:tplc="00000002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9F3059"/>
    <w:multiLevelType w:val="hybridMultilevel"/>
    <w:tmpl w:val="A0A08AF2"/>
    <w:lvl w:ilvl="0" w:tplc="E77884A8">
      <w:start w:val="1"/>
      <w:numFmt w:val="decimal"/>
      <w:lvlText w:val="%1."/>
      <w:lvlJc w:val="left"/>
      <w:pPr>
        <w:ind w:left="720" w:hanging="360"/>
      </w:pPr>
      <w:rPr>
        <w:rFonts w:cstheme="majorBidi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srA0MTQxNTY0MLJQ0lEKTi0uzszPAykwrAUAyMTIOywAAAA="/>
  </w:docVars>
  <w:rsids>
    <w:rsidRoot w:val="0048326B"/>
    <w:rsid w:val="00062442"/>
    <w:rsid w:val="00152224"/>
    <w:rsid w:val="003B79D2"/>
    <w:rsid w:val="00472B87"/>
    <w:rsid w:val="00474E2E"/>
    <w:rsid w:val="0048326B"/>
    <w:rsid w:val="00492DC9"/>
    <w:rsid w:val="00493B49"/>
    <w:rsid w:val="00642C02"/>
    <w:rsid w:val="00660000"/>
    <w:rsid w:val="00843964"/>
    <w:rsid w:val="00871899"/>
    <w:rsid w:val="008F6F63"/>
    <w:rsid w:val="00905F56"/>
    <w:rsid w:val="00935ECD"/>
    <w:rsid w:val="00A34347"/>
    <w:rsid w:val="00CE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CA4A9"/>
  <w15:chartTrackingRefBased/>
  <w15:docId w15:val="{730E0776-88CD-4FED-85CC-8E3FFBF31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4E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2B8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0000"/>
    <w:pPr>
      <w:keepNext/>
      <w:keepLines/>
      <w:tabs>
        <w:tab w:val="left" w:pos="360"/>
        <w:tab w:val="left" w:pos="720"/>
        <w:tab w:val="left" w:pos="1080"/>
      </w:tabs>
      <w:spacing w:before="40" w:after="0" w:line="216" w:lineRule="auto"/>
      <w:outlineLvl w:val="2"/>
    </w:pPr>
    <w:rPr>
      <w:rFonts w:asciiTheme="majorHAnsi" w:eastAsiaTheme="majorEastAsia" w:hAnsiTheme="majorHAnsi" w:cstheme="majorBidi"/>
      <w:color w:val="5B9BD5" w:themeColor="accent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60000"/>
    <w:rPr>
      <w:rFonts w:asciiTheme="majorHAnsi" w:eastAsiaTheme="majorEastAsia" w:hAnsiTheme="majorHAnsi" w:cstheme="majorBidi"/>
      <w:color w:val="5B9BD5" w:themeColor="accent5"/>
      <w:sz w:val="24"/>
      <w:szCs w:val="24"/>
    </w:rPr>
  </w:style>
  <w:style w:type="paragraph" w:styleId="ListParagraph">
    <w:name w:val="List Paragraph"/>
    <w:basedOn w:val="NoSpacing"/>
    <w:uiPriority w:val="34"/>
    <w:qFormat/>
    <w:rsid w:val="00660000"/>
    <w:pPr>
      <w:numPr>
        <w:numId w:val="1"/>
      </w:numPr>
      <w:spacing w:line="276" w:lineRule="auto"/>
      <w:ind w:left="360" w:firstLine="0"/>
    </w:pPr>
    <w:rPr>
      <w:color w:val="000000" w:themeColor="text1"/>
      <w:sz w:val="20"/>
    </w:rPr>
  </w:style>
  <w:style w:type="paragraph" w:styleId="NoSpacing">
    <w:name w:val="No Spacing"/>
    <w:uiPriority w:val="1"/>
    <w:qFormat/>
    <w:rsid w:val="00660000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74E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a-size-extra-large">
    <w:name w:val="a-size-extra-large"/>
    <w:basedOn w:val="DefaultParagraphFont"/>
    <w:rsid w:val="00474E2E"/>
  </w:style>
  <w:style w:type="character" w:customStyle="1" w:styleId="a-size-large">
    <w:name w:val="a-size-large"/>
    <w:basedOn w:val="DefaultParagraphFont"/>
    <w:rsid w:val="00474E2E"/>
  </w:style>
  <w:style w:type="character" w:styleId="Hyperlink">
    <w:name w:val="Hyperlink"/>
    <w:basedOn w:val="DefaultParagraphFont"/>
    <w:uiPriority w:val="99"/>
    <w:unhideWhenUsed/>
    <w:rsid w:val="00474E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4E2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472B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16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mile.amazon.com/Effective-Java-Joshua-Bloch/dp/0134685997/ref=pd_bxgy_img_1/139-2122694-1714111?pd_rd_w=IX7DX&amp;pf_rd_p=c64372fa-c41c-422e-990d-9e034f73989b&amp;pf_rd_r=9VWBCW42ZPF7ZHH4PCMB&amp;pd_rd_r=ece688ae-aabd-418b-be7e-93573f47932e&amp;pd_rd_wg=EaibR&amp;pd_rd_i=0134685997&amp;psc=1" TargetMode="External"/><Relationship Id="rId5" Type="http://schemas.openxmlformats.org/officeDocument/2006/relationships/hyperlink" Target="https://smile.amazon.com/Modern-Java-Action-functional-programming/dp/1617293563/ref=sr_1_3?dchild=1&amp;keywords=modern+java+in+action&amp;qid=1634662828&amp;qsid=139-2122694-1714111&amp;sr=8-3&amp;sres=1617293563%2CB08288LT6T%2C1617291471%2C1617294543%2C0134685997%2C1617296023%2C1617294691%2CB079MD426Z%2C1449370772%2C1617291994%2C149197317X%2C1617290769%2C1617292737%2C1937785467%2CB008VRFNOC%2C1484242777&amp;srpt=ABIS_BOO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Lerner</dc:creator>
  <cp:keywords/>
  <dc:description/>
  <cp:lastModifiedBy>Alex Lerner</cp:lastModifiedBy>
  <cp:revision>9</cp:revision>
  <dcterms:created xsi:type="dcterms:W3CDTF">2021-10-19T14:55:00Z</dcterms:created>
  <dcterms:modified xsi:type="dcterms:W3CDTF">2021-10-19T17:29:00Z</dcterms:modified>
</cp:coreProperties>
</file>